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22135937"/>
    <w:bookmarkStart w:id="1" w:name="_Toc23760199"/>
    <w:bookmarkStart w:id="2" w:name="_Toc23760193"/>
    <w:p w14:paraId="6AB7FF00" w14:textId="77777777" w:rsidR="00602FAA" w:rsidRPr="009C61F0" w:rsidRDefault="00602FAA" w:rsidP="00602FAA">
      <w:pPr>
        <w:pStyle w:val="Heading1"/>
        <w:jc w:val="center"/>
        <w:rPr>
          <w:rFonts w:ascii="ArialRoundedMTW04-Regular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noProof/>
          <w:bdr w:val="none" w:sz="0" w:space="0" w:color="auto"/>
          <w:lang w:eastAsia="en-AU"/>
        </w:rPr>
        <mc:AlternateContent>
          <mc:Choice Requires="wps">
            <w:drawing>
              <wp:anchor distT="45720" distB="45720" distL="114300" distR="114300" simplePos="0" relativeHeight="251601920" behindDoc="0" locked="0" layoutInCell="1" allowOverlap="1" wp14:anchorId="3342076C" wp14:editId="272857F3">
                <wp:simplePos x="0" y="0"/>
                <wp:positionH relativeFrom="column">
                  <wp:posOffset>-137795</wp:posOffset>
                </wp:positionH>
                <wp:positionV relativeFrom="paragraph">
                  <wp:posOffset>179705</wp:posOffset>
                </wp:positionV>
                <wp:extent cx="1736090" cy="1536700"/>
                <wp:effectExtent l="0" t="0" r="16510" b="254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6090" cy="153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030589" w14:textId="77777777" w:rsidR="00602FAA" w:rsidRPr="00A13518" w:rsidRDefault="00602FAA" w:rsidP="00602FAA">
                            <w:pPr>
                              <w:rPr>
                                <w:color w:val="FF0000"/>
                              </w:rPr>
                            </w:pPr>
                            <w:r w:rsidRPr="00A13518">
                              <w:rPr>
                                <w:color w:val="FF0000"/>
                              </w:rPr>
                              <w:t>Insert Church Logo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42076C" id="_x0000_s1040" type="#_x0000_t202" style="position:absolute;left:0;text-align:left;margin-left:-10.85pt;margin-top:14.15pt;width:136.7pt;height:121pt;z-index:251601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">
                <v:textbox>
                  <w:txbxContent>
                    <w:p w14:paraId="33030589" w14:textId="77777777" w:rsidR="00602FAA" w:rsidRPr="00A13518" w:rsidRDefault="00602FAA" w:rsidP="00602FAA">
                      <w:pPr>
                        <w:rPr>
                          <w:color w:val="FF0000"/>
                        </w:rPr>
                      </w:pPr>
                      <w:r w:rsidRPr="00A13518">
                        <w:rPr>
                          <w:color w:val="FF0000"/>
                        </w:rPr>
                        <w:t>Insert Church Logo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C61F0">
        <w:rPr>
          <w:rFonts w:ascii="ArialRoundedMTW04-Regular" w:hAnsi="ArialRoundedMTW04-Regular"/>
          <w:bdr w:val="none" w:sz="0" w:space="0" w:color="auto"/>
          <w:lang w:eastAsia="en-AU"/>
        </w:rPr>
        <w:t>Safe Church Concerns Form</w:t>
      </w:r>
      <w:bookmarkEnd w:id="2"/>
    </w:p>
    <w:p w14:paraId="2FBE9AA9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/>
        <w:ind w:left="1905" w:right="795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The completed form should be given to a member of your Safe Church Team who will follow the </w:t>
      </w:r>
      <w:r w:rsidRPr="009C61F0">
        <w:rPr>
          <w:rFonts w:ascii="ArialRoundedMTW04-Regular" w:eastAsia="Times New Roman" w:hAnsi="ArialRoundedMTW04-Regular" w:cs="Arial"/>
          <w:i/>
          <w:sz w:val="20"/>
          <w:szCs w:val="20"/>
          <w:bdr w:val="none" w:sz="0" w:space="0" w:color="auto"/>
          <w:lang w:eastAsia="en-AU"/>
        </w:rPr>
        <w:t>Procedure for Responding to Child Protection Concerns.</w:t>
      </w: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> </w:t>
      </w:r>
    </w:p>
    <w:p w14:paraId="3E40224E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/>
        <w:ind w:left="1905"/>
        <w:textAlignment w:val="baseline"/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This documentation is to be kept in a locked filing cabinet and/or in secure electronic format for at least 45 years from the date of completion.  </w:t>
      </w:r>
    </w:p>
    <w:p w14:paraId="3D70ED2B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/>
        <w:ind w:left="1905"/>
        <w:textAlignment w:val="baseline"/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Please do not discuss the concern with anyone other than the Safe Church Team or your Ministry Team Leader.  </w:t>
      </w:r>
    </w:p>
    <w:p w14:paraId="30475480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905"/>
        <w:textAlignment w:val="baseline"/>
        <w:rPr>
          <w:rFonts w:ascii="ArialRoundedMTW04-Regular" w:eastAsia="Times New Roman" w:hAnsi="ArialRoundedMTW04-Regular" w:cs="Arial"/>
          <w:sz w:val="16"/>
          <w:szCs w:val="20"/>
          <w:bdr w:val="none" w:sz="0" w:space="0" w:color="auto"/>
          <w:lang w:eastAsia="en-AU"/>
        </w:rPr>
      </w:pPr>
    </w:p>
    <w:p w14:paraId="3B819016" w14:textId="77777777" w:rsidR="00602FAA" w:rsidRPr="009C61F0" w:rsidRDefault="00602FAA" w:rsidP="005527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2625" w:firstLine="69"/>
        <w:textAlignment w:val="baseline"/>
        <w:rPr>
          <w:rFonts w:ascii="ArialRoundedMTW04-Regular" w:eastAsia="Times New Roman" w:hAnsi="ArialRoundedMTW04-Regular" w:cs="Arial"/>
          <w:b/>
          <w:sz w:val="20"/>
          <w:szCs w:val="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sz w:val="20"/>
          <w:szCs w:val="20"/>
          <w:bdr w:val="none" w:sz="0" w:space="0" w:color="auto"/>
          <w:lang w:eastAsia="en-AU"/>
        </w:rPr>
        <w:t xml:space="preserve">If there is immediate </w:t>
      </w:r>
      <w:proofErr w:type="gramStart"/>
      <w:r w:rsidRPr="009C61F0">
        <w:rPr>
          <w:rFonts w:ascii="ArialRoundedMTW04-Regular" w:eastAsia="Times New Roman" w:hAnsi="ArialRoundedMTW04-Regular" w:cs="Arial"/>
          <w:b/>
          <w:sz w:val="20"/>
          <w:szCs w:val="20"/>
          <w:bdr w:val="none" w:sz="0" w:space="0" w:color="auto"/>
          <w:lang w:eastAsia="en-AU"/>
        </w:rPr>
        <w:t>danger</w:t>
      </w:r>
      <w:proofErr w:type="gramEnd"/>
      <w:r w:rsidRPr="009C61F0">
        <w:rPr>
          <w:rFonts w:ascii="ArialRoundedMTW04-Regular" w:eastAsia="Times New Roman" w:hAnsi="ArialRoundedMTW04-Regular" w:cs="Arial"/>
          <w:b/>
          <w:sz w:val="20"/>
          <w:szCs w:val="20"/>
          <w:bdr w:val="none" w:sz="0" w:space="0" w:color="auto"/>
          <w:lang w:eastAsia="en-AU"/>
        </w:rPr>
        <w:t xml:space="preserve"> please contact police immediately.  </w:t>
      </w:r>
    </w:p>
    <w:p w14:paraId="748170CF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905"/>
        <w:textAlignment w:val="baseline"/>
        <w:rPr>
          <w:rFonts w:ascii="ArialRoundedMTW04-Regular" w:eastAsia="Times New Roman" w:hAnsi="ArialRoundedMTW04-Regular" w:cs="Arial"/>
          <w:b/>
          <w:sz w:val="2"/>
          <w:szCs w:val="20"/>
          <w:bdr w:val="none" w:sz="0" w:space="0" w:color="auto"/>
          <w:lang w:eastAsia="en-AU"/>
        </w:rPr>
      </w:pPr>
    </w:p>
    <w:p w14:paraId="24D1A6B8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/>
          <w:sz w:val="16"/>
          <w:szCs w:val="20"/>
          <w:bdr w:val="none" w:sz="0" w:space="0" w:color="auto"/>
          <w:lang w:eastAsia="en-AU"/>
        </w:rPr>
      </w:pPr>
    </w:p>
    <w:p w14:paraId="19F59B84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> Church Name:  ____________________________</w:t>
      </w:r>
    </w:p>
    <w:p w14:paraId="7E5BD30B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tbl>
      <w:tblPr>
        <w:tblW w:w="9525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837"/>
        <w:gridCol w:w="2688"/>
      </w:tblGrid>
      <w:tr w:rsidR="00602FAA" w:rsidRPr="009C61F0" w14:paraId="74FDFDD3" w14:textId="77777777" w:rsidTr="00AC64FE">
        <w:trPr>
          <w:trHeight w:val="210"/>
        </w:trPr>
        <w:tc>
          <w:tcPr>
            <w:tcW w:w="95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23BC40C3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  <w:t xml:space="preserve">DETAILS ABOUT PERSON COMPLETING THIS FORM </w:t>
            </w:r>
          </w:p>
          <w:p w14:paraId="001306F1" w14:textId="30F5F33E" w:rsidR="00602FAA" w:rsidRPr="00F649A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  <w:t>(either the victim, the person bringing a concern, or the safe church team)</w:t>
            </w:r>
          </w:p>
        </w:tc>
      </w:tr>
      <w:tr w:rsidR="00602FAA" w:rsidRPr="009C61F0" w14:paraId="3B5C63E8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4EFF8349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Name:</w:t>
            </w:r>
          </w:p>
        </w:tc>
      </w:tr>
      <w:tr w:rsidR="00602FAA" w:rsidRPr="009C61F0" w14:paraId="3A3BFA64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627193B2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Role: </w:t>
            </w:r>
          </w:p>
        </w:tc>
      </w:tr>
      <w:tr w:rsidR="00602FAA" w:rsidRPr="009C61F0" w14:paraId="1CC8695B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2A01A94B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Relationship to the victim and/or the person allegedly causing harm: </w:t>
            </w:r>
          </w:p>
        </w:tc>
      </w:tr>
      <w:tr w:rsidR="00602FAA" w:rsidRPr="009C61F0" w14:paraId="1CA48557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4F7E89FF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Address:  </w:t>
            </w:r>
          </w:p>
          <w:p w14:paraId="4480CF7B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772DA6C2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6E9C246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Email </w:t>
            </w:r>
          </w:p>
        </w:tc>
      </w:tr>
      <w:tr w:rsidR="00602FAA" w:rsidRPr="009C61F0" w14:paraId="585E4682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2D635FC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Phone:</w:t>
            </w:r>
          </w:p>
        </w:tc>
      </w:tr>
      <w:tr w:rsidR="00602FAA" w:rsidRPr="009C61F0" w14:paraId="7AC2B674" w14:textId="77777777" w:rsidTr="00AC64FE">
        <w:trPr>
          <w:trHeight w:val="255"/>
        </w:trPr>
        <w:tc>
          <w:tcPr>
            <w:tcW w:w="9525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33C3D4AD" w14:textId="77777777" w:rsidR="00602FAA" w:rsidRPr="00F649A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3EE81A4B" w14:textId="77777777" w:rsidTr="00AC64FE">
        <w:trPr>
          <w:trHeight w:val="255"/>
        </w:trPr>
        <w:tc>
          <w:tcPr>
            <w:tcW w:w="95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6375F295" w14:textId="3968C46F" w:rsidR="00602FAA" w:rsidRPr="00F649A0" w:rsidRDefault="00602FAA" w:rsidP="00F649A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  <w:t>DETAILS OF ALLEGED VICTIM (if applicable)</w:t>
            </w: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</w:tc>
      </w:tr>
      <w:tr w:rsidR="00602FAA" w:rsidRPr="009C61F0" w14:paraId="28504934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694572C1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Name:</w:t>
            </w:r>
          </w:p>
        </w:tc>
      </w:tr>
      <w:tr w:rsidR="00602FAA" w:rsidRPr="009C61F0" w14:paraId="12C65FB3" w14:textId="77777777" w:rsidTr="00AC64FE">
        <w:trPr>
          <w:trHeight w:val="450"/>
        </w:trPr>
        <w:tc>
          <w:tcPr>
            <w:tcW w:w="683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1529BB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Date of Birth: </w:t>
            </w:r>
            <w:r w:rsidRPr="009C61F0">
              <w:rPr>
                <w:rFonts w:ascii="ArialRoundedMTW04-Regular" w:eastAsia="Times New Roman" w:hAnsi="ArialRoundedMTW04-Regular"/>
                <w:color w:val="000000"/>
                <w:sz w:val="20"/>
                <w:szCs w:val="20"/>
                <w:bdr w:val="none" w:sz="0" w:space="0" w:color="auto"/>
                <w:shd w:val="clear" w:color="auto" w:fill="E1E3E6"/>
                <w:lang w:eastAsia="en-AU"/>
              </w:rPr>
              <w:t xml:space="preserve">                                                   </w:t>
            </w: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Age:</w:t>
            </w:r>
          </w:p>
        </w:tc>
        <w:tc>
          <w:tcPr>
            <w:tcW w:w="2688" w:type="dxa"/>
            <w:tcBorders>
              <w:top w:val="nil"/>
              <w:left w:val="nil"/>
              <w:bottom w:val="single" w:sz="6" w:space="0" w:color="auto"/>
            </w:tcBorders>
            <w:shd w:val="clear" w:color="auto" w:fill="auto"/>
            <w:hideMark/>
          </w:tcPr>
          <w:p w14:paraId="65EEBC9A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Gender:  </w:t>
            </w:r>
          </w:p>
        </w:tc>
      </w:tr>
      <w:tr w:rsidR="00602FAA" w:rsidRPr="009C61F0" w14:paraId="22B2EB21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5F522440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Address:  </w:t>
            </w:r>
          </w:p>
          <w:p w14:paraId="6D459D5D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3B130E7D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44F30BA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Parent/guardian name and contact phone number:   </w:t>
            </w:r>
          </w:p>
        </w:tc>
      </w:tr>
      <w:tr w:rsidR="00602FAA" w:rsidRPr="009C61F0" w14:paraId="091C5D65" w14:textId="77777777" w:rsidTr="00AC64FE">
        <w:trPr>
          <w:trHeight w:val="255"/>
        </w:trPr>
        <w:tc>
          <w:tcPr>
            <w:tcW w:w="9525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651F9ECF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28CA36B2" w14:textId="77777777" w:rsidTr="00AC64FE">
        <w:trPr>
          <w:trHeight w:val="255"/>
        </w:trPr>
        <w:tc>
          <w:tcPr>
            <w:tcW w:w="95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0FD99232" w14:textId="2F72FA6A" w:rsidR="00602FAA" w:rsidRPr="009C61F0" w:rsidRDefault="00602FAA" w:rsidP="00F649A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  <w:t>DETAILS OF THE PERSON AGAINST WHOM THE ALLEGATION HAS BEEN MADE (if applicable)</w:t>
            </w: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</w:tc>
      </w:tr>
      <w:tr w:rsidR="00602FAA" w:rsidRPr="009C61F0" w14:paraId="6FDA27DA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70A11CC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Name  </w:t>
            </w:r>
          </w:p>
        </w:tc>
      </w:tr>
      <w:tr w:rsidR="00602FAA" w:rsidRPr="009C61F0" w14:paraId="3C79552E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1F37D87F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Date of birth if known otherwise approximate age:</w:t>
            </w:r>
          </w:p>
        </w:tc>
      </w:tr>
      <w:tr w:rsidR="00602FAA" w:rsidRPr="009C61F0" w14:paraId="5A754B29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15C5A5C6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Home address:  </w:t>
            </w:r>
          </w:p>
        </w:tc>
      </w:tr>
      <w:tr w:rsidR="00602FAA" w:rsidRPr="009C61F0" w14:paraId="56A4822F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60D14081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Email </w:t>
            </w:r>
          </w:p>
        </w:tc>
      </w:tr>
      <w:tr w:rsidR="00602FAA" w:rsidRPr="009C61F0" w14:paraId="05BD79D7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4" w:space="0" w:color="auto"/>
            </w:tcBorders>
            <w:shd w:val="clear" w:color="auto" w:fill="auto"/>
            <w:hideMark/>
          </w:tcPr>
          <w:p w14:paraId="00231F71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Phone:  </w:t>
            </w:r>
          </w:p>
          <w:p w14:paraId="5E79E7C6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513E7C7D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F7E5FA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Position/title at time of allegation (if any):  </w:t>
            </w:r>
          </w:p>
        </w:tc>
      </w:tr>
      <w:tr w:rsidR="00AC64FE" w:rsidRPr="009C61F0" w14:paraId="648767DE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7319F" w14:textId="7DFD434D" w:rsidR="00AC64FE" w:rsidRPr="009C61F0" w:rsidRDefault="00AC64FE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Is the person aware of the existence of the allegations? Yes </w:t>
            </w:r>
            <w:proofErr w:type="gramStart"/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/  No</w:t>
            </w:r>
            <w:proofErr w:type="gramEnd"/>
          </w:p>
        </w:tc>
      </w:tr>
    </w:tbl>
    <w:p w14:paraId="20C47367" w14:textId="77777777" w:rsidR="00AC64FE" w:rsidRPr="009C61F0" w:rsidRDefault="00AC64FE">
      <w:pPr>
        <w:rPr>
          <w:rFonts w:ascii="ArialRoundedMTW04-Regular" w:hAnsi="ArialRoundedMTW04-Regular"/>
        </w:rPr>
      </w:pPr>
    </w:p>
    <w:tbl>
      <w:tblPr>
        <w:tblW w:w="9645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77"/>
        <w:gridCol w:w="3238"/>
        <w:gridCol w:w="30"/>
      </w:tblGrid>
      <w:tr w:rsidR="00602FAA" w:rsidRPr="009C61F0" w14:paraId="01C011EC" w14:textId="77777777" w:rsidTr="00EA04FE">
        <w:trPr>
          <w:trHeight w:val="255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32CD1C36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  <w:t>NATURE OF THE ALLEGATION</w:t>
            </w: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</w:tc>
      </w:tr>
      <w:tr w:rsidR="00602FAA" w:rsidRPr="009C61F0" w14:paraId="6782642D" w14:textId="77777777" w:rsidTr="00EA04FE">
        <w:trPr>
          <w:trHeight w:val="4845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threeDEngrave" w:sz="12" w:space="0" w:color="auto"/>
              <w:right w:val="threeDEngrave" w:sz="12" w:space="0" w:color="auto"/>
            </w:tcBorders>
            <w:shd w:val="clear" w:color="auto" w:fill="auto"/>
            <w:hideMark/>
          </w:tcPr>
          <w:p w14:paraId="407C371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lastRenderedPageBreak/>
              <w:t xml:space="preserve">Provide details of the allegations that were made known to you – what has been alleged, when it was alleged to have occurred, other relevant details (if </w:t>
            </w:r>
            <w:proofErr w:type="gramStart"/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necessary</w:t>
            </w:r>
            <w:proofErr w:type="gramEnd"/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 use additional page/s and attach to this form).</w:t>
            </w:r>
          </w:p>
          <w:p w14:paraId="785A5B93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3D780EAA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41D757C4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7D4EC30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519CF906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0E0A4369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</w:p>
          <w:p w14:paraId="3AC8B9A9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418749CF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7E2753A0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45C021A1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76D6E4BE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</w:p>
          <w:p w14:paraId="2D124343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</w:p>
          <w:p w14:paraId="30AB2D1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</w:p>
          <w:p w14:paraId="31EDBDB2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0893368D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12A06D62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2F90F7E2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Are there additional pages attached to this form? Yes / No                 Number of pages:</w:t>
            </w:r>
          </w:p>
        </w:tc>
      </w:tr>
      <w:tr w:rsidR="00602FAA" w:rsidRPr="009C61F0" w14:paraId="5131336D" w14:textId="77777777" w:rsidTr="00EA04FE">
        <w:trPr>
          <w:trHeight w:val="630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104A12B4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Names and contact details of any witness/es:</w:t>
            </w:r>
          </w:p>
          <w:p w14:paraId="04BC3CA4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</w:p>
          <w:p w14:paraId="446F0A5D" w14:textId="43F4AE1D" w:rsidR="00602FAA" w:rsidRPr="009C61F0" w:rsidRDefault="00BF34FD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hAnsi="ArialRoundedMTW04-Regular"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00896" behindDoc="0" locked="0" layoutInCell="1" allowOverlap="1" wp14:anchorId="358D6960" wp14:editId="51C2C3D7">
                      <wp:simplePos x="0" y="0"/>
                      <wp:positionH relativeFrom="column">
                        <wp:posOffset>4196907</wp:posOffset>
                      </wp:positionH>
                      <wp:positionV relativeFrom="paragraph">
                        <wp:posOffset>137795</wp:posOffset>
                      </wp:positionV>
                      <wp:extent cx="184825" cy="145915"/>
                      <wp:effectExtent l="0" t="0" r="24765" b="2603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825" cy="145915"/>
                              </a:xfrm>
                              <a:prstGeom prst="rect">
                                <a:avLst/>
                              </a:prstGeom>
                              <a:ln w="635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1" vertOverflow="overflow" horzOverflow="overflow" vert="horz" wrap="square" lIns="101600" tIns="101600" rIns="101600" bIns="101600" numCol="1" spcCol="3810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5E080DF" id="Rectangle 13" o:spid="_x0000_s1026" style="position:absolute;margin-left:330.45pt;margin-top:10.85pt;width:14.55pt;height:11.5pt;z-index:251600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" fillcolor="white [3201]" strokecolor="black [3200]" strokeweight=".5pt">
                      <v:textbox style="mso-fit-shape-to-text:t" inset="8pt,8pt,8pt,8pt"/>
                    </v:rect>
                  </w:pict>
                </mc:Fallback>
              </mc:AlternateContent>
            </w:r>
            <w:r w:rsidR="00602FAA" w:rsidRPr="009C61F0">
              <w:rPr>
                <w:rFonts w:ascii="ArialRoundedMTW04-Regular" w:hAnsi="ArialRoundedMTW04-Regular"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04992" behindDoc="0" locked="0" layoutInCell="1" allowOverlap="1" wp14:anchorId="769920C0" wp14:editId="37E002A5">
                      <wp:simplePos x="0" y="0"/>
                      <wp:positionH relativeFrom="column">
                        <wp:posOffset>3754120</wp:posOffset>
                      </wp:positionH>
                      <wp:positionV relativeFrom="paragraph">
                        <wp:posOffset>139065</wp:posOffset>
                      </wp:positionV>
                      <wp:extent cx="184785" cy="145415"/>
                      <wp:effectExtent l="0" t="0" r="24765" b="2603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785" cy="145415"/>
                              </a:xfrm>
                              <a:prstGeom prst="rect">
                                <a:avLst/>
                              </a:prstGeom>
                              <a:ln w="635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1" vertOverflow="overflow" horzOverflow="overflow" vert="horz" wrap="square" lIns="101600" tIns="101600" rIns="101600" bIns="101600" numCol="1" spcCol="3810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8156C60" id="Rectangle 12" o:spid="_x0000_s1026" style="position:absolute;margin-left:295.6pt;margin-top:10.95pt;width:14.55pt;height:11.45pt;z-index: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" fillcolor="white [3201]" strokecolor="black [3200]" strokeweight=".5pt">
                      <v:textbox style="mso-fit-shape-to-text:t" inset="8pt,8pt,8pt,8pt"/>
                    </v:rect>
                  </w:pict>
                </mc:Fallback>
              </mc:AlternateContent>
            </w:r>
          </w:p>
          <w:p w14:paraId="72ED60C2" w14:textId="73606FF8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Have written accounts from witnesses been attached? </w:t>
            </w:r>
            <w:proofErr w:type="gramStart"/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Yes</w:t>
            </w:r>
            <w:proofErr w:type="gramEnd"/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        No         </w:t>
            </w:r>
            <w:r w:rsidR="00BF34FD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If yes, n</w:t>
            </w: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umber of pages  </w:t>
            </w:r>
          </w:p>
          <w:p w14:paraId="17A5DD8D" w14:textId="21923A32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i/>
                <w:sz w:val="20"/>
                <w:szCs w:val="20"/>
                <w:bdr w:val="none" w:sz="0" w:space="0" w:color="auto"/>
                <w:lang w:eastAsia="en-AU"/>
              </w:rPr>
              <w:t>(written accounts should be received from each person who received a disclosure or observed a concern, however</w:t>
            </w:r>
            <w:r w:rsidR="00775FD0" w:rsidRPr="009C61F0">
              <w:rPr>
                <w:rFonts w:ascii="ArialRoundedMTW04-Regular" w:eastAsia="Times New Roman" w:hAnsi="ArialRoundedMTW04-Regular"/>
                <w:i/>
                <w:sz w:val="20"/>
                <w:szCs w:val="20"/>
                <w:bdr w:val="none" w:sz="0" w:space="0" w:color="auto"/>
                <w:lang w:eastAsia="en-AU"/>
              </w:rPr>
              <w:t>,</w:t>
            </w:r>
            <w:r w:rsidRPr="009C61F0">
              <w:rPr>
                <w:rFonts w:ascii="ArialRoundedMTW04-Regular" w:eastAsia="Times New Roman" w:hAnsi="ArialRoundedMTW04-Regular"/>
                <w:i/>
                <w:sz w:val="20"/>
                <w:szCs w:val="20"/>
                <w:bdr w:val="none" w:sz="0" w:space="0" w:color="auto"/>
                <w:lang w:eastAsia="en-AU"/>
              </w:rPr>
              <w:t xml:space="preserve"> do not start an investigation at this stage)</w:t>
            </w:r>
          </w:p>
        </w:tc>
      </w:tr>
      <w:tr w:rsidR="00602FAA" w:rsidRPr="009C61F0" w14:paraId="6BA2F9B5" w14:textId="77777777" w:rsidTr="00EA04FE">
        <w:trPr>
          <w:trHeight w:val="630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678EC831" w14:textId="77777777" w:rsidR="00602FAA" w:rsidRPr="009C61F0" w:rsidRDefault="00602FAA" w:rsidP="00EA04FE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val="en-AU" w:eastAsia="en-AU"/>
              </w:rPr>
              <w:t xml:space="preserve">Who else knows about the alleged abuse?  </w:t>
            </w:r>
          </w:p>
        </w:tc>
      </w:tr>
      <w:tr w:rsidR="00602FAA" w:rsidRPr="009C61F0" w14:paraId="402B7254" w14:textId="77777777" w:rsidTr="00EA04FE">
        <w:trPr>
          <w:gridAfter w:val="1"/>
          <w:wAfter w:w="30" w:type="dxa"/>
          <w:trHeight w:val="675"/>
        </w:trPr>
        <w:tc>
          <w:tcPr>
            <w:tcW w:w="63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65282E6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hAnsi="ArialRoundedMTW04-Regular"/>
                <w:noProof/>
              </w:rPr>
              <w:drawing>
                <wp:anchor distT="0" distB="0" distL="114300" distR="114300" simplePos="0" relativeHeight="251606016" behindDoc="1" locked="0" layoutInCell="1" allowOverlap="1" wp14:anchorId="453FE0A8" wp14:editId="27D2513B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42504</wp:posOffset>
                  </wp:positionV>
                  <wp:extent cx="520065" cy="283845"/>
                  <wp:effectExtent l="0" t="0" r="0" b="1905"/>
                  <wp:wrapTight wrapText="bothSides">
                    <wp:wrapPolygon edited="0">
                      <wp:start x="0" y="0"/>
                      <wp:lineTo x="0" y="20295"/>
                      <wp:lineTo x="16615" y="20295"/>
                      <wp:lineTo x="20571" y="11597"/>
                      <wp:lineTo x="20571" y="7248"/>
                      <wp:lineTo x="17407" y="0"/>
                      <wp:lineTo x="0" y="0"/>
                    </wp:wrapPolygon>
                  </wp:wrapTight>
                  <wp:docPr id="20" name="Picture 20" descr="C:\Users\katiew\AppData\Local\Microsoft\Windows\INetCache\Content.MSO\1FDAD1E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C:\Users\katiew\AppData\Local\Microsoft\Windows\INetCache\Content.MSO\1FDAD1E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065" cy="283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Signature (of person bringing concern): </w:t>
            </w:r>
          </w:p>
        </w:tc>
        <w:tc>
          <w:tcPr>
            <w:tcW w:w="3238" w:type="dxa"/>
            <w:tcBorders>
              <w:top w:val="single" w:sz="6" w:space="0" w:color="auto"/>
              <w:left w:val="nil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06748BFF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Date: </w:t>
            </w:r>
          </w:p>
        </w:tc>
      </w:tr>
      <w:tr w:rsidR="00602FAA" w:rsidRPr="009C61F0" w14:paraId="3DFC5E32" w14:textId="77777777" w:rsidTr="00EA04FE">
        <w:trPr>
          <w:trHeight w:val="298"/>
        </w:trPr>
        <w:tc>
          <w:tcPr>
            <w:tcW w:w="9645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5DCDDF4C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b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147744C3" w14:textId="77777777" w:rsidTr="00EA04FE">
        <w:trPr>
          <w:trHeight w:val="298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</w:tcPr>
          <w:p w14:paraId="15B67A1C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b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sz w:val="20"/>
                <w:szCs w:val="20"/>
                <w:bdr w:val="none" w:sz="0" w:space="0" w:color="auto"/>
                <w:lang w:eastAsia="en-AU"/>
              </w:rPr>
              <w:t>Part two - Safe Church Team to complete the following information</w:t>
            </w:r>
          </w:p>
        </w:tc>
      </w:tr>
      <w:tr w:rsidR="00602FAA" w:rsidRPr="009C61F0" w14:paraId="46F7D554" w14:textId="77777777" w:rsidTr="00EA04FE">
        <w:trPr>
          <w:trHeight w:val="603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  <w:hideMark/>
          </w:tcPr>
          <w:p w14:paraId="3E95B658" w14:textId="006D2F0F" w:rsidR="00602FAA" w:rsidRPr="009C61F0" w:rsidRDefault="00FE784D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36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In NSW, </w:t>
            </w:r>
            <w:r w:rsidR="00602FAA"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Mandatory Reporter Guide completed?  Yes / No </w:t>
            </w:r>
          </w:p>
          <w:p w14:paraId="10812F14" w14:textId="1B373B12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36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If yes, please attach report printout         </w:t>
            </w:r>
          </w:p>
        </w:tc>
      </w:tr>
      <w:tr w:rsidR="00602FAA" w:rsidRPr="009C61F0" w14:paraId="4E386AE1" w14:textId="77777777" w:rsidTr="00EA04FE">
        <w:trPr>
          <w:trHeight w:val="705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  <w:hideMark/>
          </w:tcPr>
          <w:p w14:paraId="2CBFC0CC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271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Other government agencies or departments involved: </w:t>
            </w:r>
          </w:p>
          <w:tbl>
            <w:tblPr>
              <w:tblW w:w="0" w:type="auto"/>
              <w:tblInd w:w="33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1950"/>
              <w:gridCol w:w="1087"/>
              <w:gridCol w:w="2115"/>
              <w:gridCol w:w="4027"/>
            </w:tblGrid>
            <w:tr w:rsidR="00602FAA" w:rsidRPr="009C61F0" w14:paraId="0F41D7EE" w14:textId="77777777" w:rsidTr="00EA04FE">
              <w:trPr>
                <w:trHeight w:val="247"/>
              </w:trPr>
              <w:tc>
                <w:tcPr>
                  <w:tcW w:w="1637" w:type="dxa"/>
                </w:tcPr>
                <w:p w14:paraId="53541E50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  <w:t>Agency</w:t>
                  </w:r>
                </w:p>
              </w:tc>
              <w:tc>
                <w:tcPr>
                  <w:tcW w:w="1087" w:type="dxa"/>
                </w:tcPr>
                <w:p w14:paraId="5D1BB27C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  <w:t>Date</w:t>
                  </w:r>
                </w:p>
              </w:tc>
              <w:tc>
                <w:tcPr>
                  <w:tcW w:w="2115" w:type="dxa"/>
                </w:tcPr>
                <w:p w14:paraId="0A9B2D92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  <w:t>Reference/Event Number</w:t>
                  </w:r>
                </w:p>
              </w:tc>
              <w:tc>
                <w:tcPr>
                  <w:tcW w:w="4027" w:type="dxa"/>
                </w:tcPr>
                <w:p w14:paraId="7E2FEA70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  <w:t>Name of contact</w:t>
                  </w:r>
                </w:p>
              </w:tc>
            </w:tr>
            <w:tr w:rsidR="00602FAA" w:rsidRPr="009C61F0" w14:paraId="555E8B2C" w14:textId="77777777" w:rsidTr="00EA04FE">
              <w:trPr>
                <w:trHeight w:val="454"/>
              </w:trPr>
              <w:tc>
                <w:tcPr>
                  <w:tcW w:w="1637" w:type="dxa"/>
                </w:tcPr>
                <w:p w14:paraId="6C058812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  <w:t>Police</w:t>
                  </w:r>
                </w:p>
              </w:tc>
              <w:tc>
                <w:tcPr>
                  <w:tcW w:w="1087" w:type="dxa"/>
                </w:tcPr>
                <w:p w14:paraId="2B4206BD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2115" w:type="dxa"/>
                </w:tcPr>
                <w:p w14:paraId="1F093F3A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4027" w:type="dxa"/>
                </w:tcPr>
                <w:p w14:paraId="40CB613F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</w:tr>
            <w:tr w:rsidR="00602FAA" w:rsidRPr="009C61F0" w14:paraId="4E5839E5" w14:textId="77777777" w:rsidTr="00EA04FE">
              <w:trPr>
                <w:trHeight w:val="454"/>
              </w:trPr>
              <w:tc>
                <w:tcPr>
                  <w:tcW w:w="1637" w:type="dxa"/>
                </w:tcPr>
                <w:p w14:paraId="270DF64C" w14:textId="77777777" w:rsidR="00602FAA" w:rsidRPr="009C61F0" w:rsidRDefault="00602FAA" w:rsidP="000C74F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bCs/>
                      <w:sz w:val="20"/>
                      <w:szCs w:val="20"/>
                      <w:bdr w:val="none" w:sz="0" w:space="0" w:color="auto"/>
                      <w:lang w:eastAsia="en-AU"/>
                    </w:rPr>
                    <w:t xml:space="preserve">DCJ </w:t>
                  </w:r>
                  <w:r w:rsidRPr="009C61F0">
                    <w:rPr>
                      <w:rFonts w:ascii="ArialRoundedMTW04-Regular" w:eastAsia="Times New Roman" w:hAnsi="ArialRoundedMTW04-Regular" w:cs="Arial"/>
                      <w:bCs/>
                      <w:sz w:val="20"/>
                      <w:szCs w:val="20"/>
                      <w:bdr w:val="none" w:sz="0" w:space="0" w:color="auto"/>
                      <w:lang w:eastAsia="en-AU"/>
                    </w:rPr>
                    <w:t>(FaCS)/</w:t>
                  </w:r>
                  <w:r w:rsidRPr="009C61F0">
                    <w:rPr>
                      <w:rFonts w:ascii="ArialRoundedMTW04-Regular" w:eastAsia="Times New Roman" w:hAnsi="ArialRoundedMTW04-Regular" w:cs="Arial"/>
                      <w:b/>
                      <w:bCs/>
                      <w:sz w:val="20"/>
                      <w:szCs w:val="20"/>
                      <w:bdr w:val="none" w:sz="0" w:space="0" w:color="auto"/>
                      <w:lang w:eastAsia="en-AU"/>
                    </w:rPr>
                    <w:t xml:space="preserve"> CYPS </w:t>
                  </w:r>
                </w:p>
              </w:tc>
              <w:tc>
                <w:tcPr>
                  <w:tcW w:w="1087" w:type="dxa"/>
                </w:tcPr>
                <w:p w14:paraId="5DAE76E2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2115" w:type="dxa"/>
                </w:tcPr>
                <w:p w14:paraId="09139B90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4027" w:type="dxa"/>
                </w:tcPr>
                <w:p w14:paraId="5043A686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</w:tr>
            <w:tr w:rsidR="00602FAA" w:rsidRPr="009C61F0" w14:paraId="32E88269" w14:textId="77777777" w:rsidTr="00EA04FE">
              <w:trPr>
                <w:trHeight w:val="454"/>
              </w:trPr>
              <w:tc>
                <w:tcPr>
                  <w:tcW w:w="1637" w:type="dxa"/>
                </w:tcPr>
                <w:p w14:paraId="29B1F084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b/>
                      <w:bCs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bCs/>
                      <w:sz w:val="20"/>
                      <w:szCs w:val="20"/>
                      <w:bdr w:val="none" w:sz="0" w:space="0" w:color="auto"/>
                      <w:lang w:eastAsia="en-AU"/>
                    </w:rPr>
                    <w:t>OCG/Ombudsman</w:t>
                  </w:r>
                </w:p>
              </w:tc>
              <w:tc>
                <w:tcPr>
                  <w:tcW w:w="1087" w:type="dxa"/>
                </w:tcPr>
                <w:p w14:paraId="2A64C821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2115" w:type="dxa"/>
                </w:tcPr>
                <w:p w14:paraId="775E5B19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4027" w:type="dxa"/>
                </w:tcPr>
                <w:p w14:paraId="79D9C85D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</w:tr>
          </w:tbl>
          <w:p w14:paraId="1CDFBBE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</w:p>
        </w:tc>
      </w:tr>
      <w:tr w:rsidR="00602FAA" w:rsidRPr="009C61F0" w14:paraId="5ADDEE9C" w14:textId="77777777" w:rsidTr="00EA04FE">
        <w:trPr>
          <w:trHeight w:val="705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  <w:hideMark/>
          </w:tcPr>
          <w:p w14:paraId="65690B09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36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Contact with Ministry Standards Hotline 1300 647 780</w:t>
            </w:r>
          </w:p>
          <w:p w14:paraId="09D9352F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36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                         Date and time: </w:t>
            </w:r>
          </w:p>
          <w:p w14:paraId="6CDA088A" w14:textId="7A3DFA4D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36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Emailed copy of Safe Church Concerns Form to </w:t>
            </w:r>
            <w:hyperlink r:id="rId12" w:history="1">
              <w:r w:rsidRPr="009C61F0">
                <w:rPr>
                  <w:rStyle w:val="Hyperlink"/>
                  <w:rFonts w:ascii="ArialRoundedMTW04-Regular" w:eastAsia="Times New Roman" w:hAnsi="ArialRoundedMTW04-Regular" w:cs="Arial"/>
                  <w:sz w:val="20"/>
                  <w:szCs w:val="20"/>
                  <w:bdr w:val="none" w:sz="0" w:space="0" w:color="auto"/>
                  <w:lang w:eastAsia="en-AU"/>
                </w:rPr>
                <w:t>standards@nswactbaptists.org.au</w:t>
              </w:r>
            </w:hyperlink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 </w:t>
            </w:r>
          </w:p>
          <w:p w14:paraId="03868661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                               Date and time: </w:t>
            </w:r>
          </w:p>
        </w:tc>
      </w:tr>
      <w:tr w:rsidR="00602FAA" w:rsidRPr="009C61F0" w14:paraId="1C3173E0" w14:textId="77777777" w:rsidTr="00EA04FE">
        <w:trPr>
          <w:trHeight w:val="536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</w:tcPr>
          <w:p w14:paraId="0F17B96E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414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Safe Church Team provides feedback to the person bringing the concern about church response and any reports made. (include tick box and date and time</w:t>
            </w:r>
            <w:proofErr w:type="gramStart"/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) :</w:t>
            </w:r>
            <w:proofErr w:type="gramEnd"/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 Yes / No           </w:t>
            </w:r>
          </w:p>
        </w:tc>
      </w:tr>
      <w:tr w:rsidR="00602FAA" w:rsidRPr="009C61F0" w14:paraId="29543B8F" w14:textId="77777777" w:rsidTr="00EA04FE">
        <w:trPr>
          <w:gridAfter w:val="1"/>
          <w:wAfter w:w="30" w:type="dxa"/>
          <w:trHeight w:val="551"/>
        </w:trPr>
        <w:tc>
          <w:tcPr>
            <w:tcW w:w="63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6D5D5" w:themeFill="background2"/>
            <w:hideMark/>
          </w:tcPr>
          <w:p w14:paraId="303713B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413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Signature of Safe Church Team Member </w:t>
            </w:r>
            <w:r w:rsidRPr="009C61F0">
              <w:rPr>
                <w:rFonts w:ascii="ArialRoundedMTW04-Regular" w:hAnsi="ArialRoundedMTW04-Regular"/>
                <w:noProof/>
              </w:rPr>
              <w:drawing>
                <wp:anchor distT="0" distB="0" distL="114300" distR="114300" simplePos="0" relativeHeight="251607040" behindDoc="1" locked="0" layoutInCell="1" allowOverlap="1" wp14:anchorId="4538415F" wp14:editId="4A82FD6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85420</wp:posOffset>
                  </wp:positionV>
                  <wp:extent cx="520065" cy="283845"/>
                  <wp:effectExtent l="0" t="0" r="0" b="1905"/>
                  <wp:wrapTight wrapText="bothSides">
                    <wp:wrapPolygon edited="0">
                      <wp:start x="0" y="0"/>
                      <wp:lineTo x="0" y="20295"/>
                      <wp:lineTo x="16615" y="20295"/>
                      <wp:lineTo x="20571" y="11597"/>
                      <wp:lineTo x="20571" y="7248"/>
                      <wp:lineTo x="17407" y="0"/>
                      <wp:lineTo x="0" y="0"/>
                    </wp:wrapPolygon>
                  </wp:wrapTight>
                  <wp:docPr id="14" name="Picture 14" descr="C:\Users\katiew\AppData\Local\Microsoft\Windows\INetCache\Content.MSO\1FDAD1E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C:\Users\katiew\AppData\Local\Microsoft\Windows\INetCache\Content.MSO\1FDAD1E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065" cy="283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238" w:type="dxa"/>
            <w:tcBorders>
              <w:top w:val="nil"/>
              <w:left w:val="nil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  <w:hideMark/>
          </w:tcPr>
          <w:p w14:paraId="4BFC4E4A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838" w:hanging="425"/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Date: </w:t>
            </w:r>
          </w:p>
        </w:tc>
      </w:tr>
    </w:tbl>
    <w:p w14:paraId="1F7DAC27" w14:textId="77777777" w:rsidR="00602FAA" w:rsidRPr="009C61F0" w:rsidRDefault="00602FAA" w:rsidP="00602FAA">
      <w:pPr>
        <w:rPr>
          <w:rFonts w:ascii="ArialRoundedMTW04-Regular" w:hAnsi="ArialRoundedMTW04-Regular"/>
        </w:rPr>
      </w:pPr>
    </w:p>
    <w:p w14:paraId="756555BA" w14:textId="77777777" w:rsidR="007A325F" w:rsidRPr="009C61F0" w:rsidRDefault="007A325F" w:rsidP="0023662F">
      <w:pPr>
        <w:pStyle w:val="Heading1"/>
        <w:rPr>
          <w:rFonts w:ascii="ArialRoundedMTW04-Regular" w:hAnsi="ArialRoundedMTW04-Regular"/>
        </w:rPr>
        <w:sectPr w:rsidR="007A325F" w:rsidRPr="009C61F0" w:rsidSect="00C27E76">
          <w:footerReference w:type="default" r:id="rId13"/>
          <w:pgSz w:w="11906" w:h="16838"/>
          <w:pgMar w:top="1134" w:right="1134" w:bottom="1134" w:left="1134" w:header="709" w:footer="851" w:gutter="0"/>
          <w:cols w:space="720"/>
        </w:sectPr>
      </w:pPr>
    </w:p>
    <w:p w14:paraId="7351F044" w14:textId="12963420" w:rsidR="00777833" w:rsidRPr="009C61F0" w:rsidRDefault="00777833" w:rsidP="005C2976">
      <w:pPr>
        <w:pStyle w:val="Heading1"/>
        <w:spacing w:before="0"/>
        <w:rPr>
          <w:rFonts w:ascii="ArialRoundedMTW04-Regular" w:hAnsi="ArialRoundedMTW04-Regular" w:cs="Arial"/>
          <w:color w:val="221F1F"/>
        </w:rPr>
      </w:pPr>
      <w:bookmarkStart w:id="3" w:name="_GoBack"/>
      <w:bookmarkEnd w:id="0"/>
      <w:bookmarkEnd w:id="1"/>
      <w:bookmarkEnd w:id="3"/>
    </w:p>
    <w:sectPr w:rsidR="00777833" w:rsidRPr="009C61F0" w:rsidSect="00601618">
      <w:footerReference w:type="default" r:id="rId14"/>
      <w:type w:val="continuous"/>
      <w:pgSz w:w="11906" w:h="16838"/>
      <w:pgMar w:top="1134" w:right="1134" w:bottom="113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197DED" w14:textId="77777777" w:rsidR="00515CE9" w:rsidRDefault="00515CE9" w:rsidP="007A325F">
      <w:r>
        <w:separator/>
      </w:r>
    </w:p>
  </w:endnote>
  <w:endnote w:type="continuationSeparator" w:id="0">
    <w:p w14:paraId="12B6AA81" w14:textId="77777777" w:rsidR="00515CE9" w:rsidRDefault="00515CE9" w:rsidP="007A325F">
      <w:r>
        <w:continuationSeparator/>
      </w:r>
    </w:p>
  </w:endnote>
  <w:endnote w:type="continuationNotice" w:id="1">
    <w:p w14:paraId="1AAC13D7" w14:textId="77777777" w:rsidR="00515CE9" w:rsidRDefault="00515CE9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RoundedMTW04-Regular">
    <w:altName w:val="Arial"/>
    <w:panose1 w:val="020B0604020202020204"/>
    <w:charset w:val="00"/>
    <w:family w:val="swiss"/>
    <w:pitch w:val="variable"/>
    <w:sig w:usb0="0000000F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95FB09" w14:textId="634A2936" w:rsidR="001A029D" w:rsidRPr="00CC48BB" w:rsidRDefault="001A029D" w:rsidP="007A325F">
    <w:pPr>
      <w:pStyle w:val="Footer"/>
      <w:rPr>
        <w:sz w:val="20"/>
      </w:rPr>
    </w:pPr>
    <w:r>
      <w:rPr>
        <w:sz w:val="20"/>
      </w:rPr>
      <w:t>Safe Church Concerns Form</w:t>
    </w:r>
    <w:r>
      <w:rPr>
        <w:sz w:val="20"/>
      </w:rPr>
      <w:tab/>
    </w:r>
    <w:sdt>
      <w:sdtPr>
        <w:rPr>
          <w:sz w:val="20"/>
        </w:rPr>
        <w:id w:val="-70540654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20"/>
            </w:rPr>
            <w:id w:val="-1669397383"/>
            <w:docPartObj>
              <w:docPartGallery w:val="Page Numbers (Top of Page)"/>
              <w:docPartUnique/>
            </w:docPartObj>
          </w:sdtPr>
          <w:sdtEndPr/>
          <w:sdtContent>
            <w:r w:rsidRPr="00CC48BB">
              <w:rPr>
                <w:sz w:val="20"/>
              </w:rPr>
              <w:tab/>
              <w:t xml:space="preserve">Page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PAGE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 w:rsidRPr="00CC48BB">
              <w:rPr>
                <w:b/>
                <w:bCs/>
                <w:noProof/>
                <w:sz w:val="20"/>
              </w:rPr>
              <w:t>2</w:t>
            </w:r>
            <w:r w:rsidRPr="00CC48BB">
              <w:rPr>
                <w:b/>
                <w:bCs/>
                <w:sz w:val="20"/>
              </w:rPr>
              <w:fldChar w:fldCharType="end"/>
            </w:r>
            <w:r w:rsidRPr="00CC48BB">
              <w:rPr>
                <w:sz w:val="20"/>
              </w:rPr>
              <w:t xml:space="preserve"> of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NUMPAGES 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 w:rsidRPr="00CC48BB">
              <w:rPr>
                <w:b/>
                <w:bCs/>
                <w:noProof/>
                <w:sz w:val="20"/>
              </w:rPr>
              <w:t>2</w:t>
            </w:r>
            <w:r w:rsidRPr="00CC48BB">
              <w:rPr>
                <w:b/>
                <w:bCs/>
                <w:sz w:val="20"/>
              </w:rPr>
              <w:fldChar w:fldCharType="end"/>
            </w:r>
          </w:sdtContent>
        </w:sdt>
      </w:sdtContent>
    </w:sdt>
  </w:p>
  <w:p w14:paraId="5CCC7B83" w14:textId="349ACBF3" w:rsidR="001A029D" w:rsidRPr="00CC48BB" w:rsidRDefault="001A029D" w:rsidP="007A325F">
    <w:pPr>
      <w:pStyle w:val="Footer"/>
      <w:jc w:val="center"/>
      <w:rPr>
        <w:sz w:val="20"/>
      </w:rPr>
    </w:pPr>
    <w:r w:rsidRPr="00CC48BB">
      <w:rPr>
        <w:sz w:val="20"/>
      </w:rPr>
      <w:t>© Baptist Churches of NSW &amp; ACT 20</w:t>
    </w:r>
    <w:r w:rsidR="002B76AE">
      <w:rPr>
        <w:sz w:val="20"/>
      </w:rPr>
      <w:t>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A599BF" w14:textId="33081EB6" w:rsidR="00BC5EF1" w:rsidRPr="00CC48BB" w:rsidRDefault="00BC5EF1" w:rsidP="006C3CFC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502D51" w14:textId="77777777" w:rsidR="00515CE9" w:rsidRDefault="00515CE9" w:rsidP="007A325F">
      <w:r>
        <w:separator/>
      </w:r>
    </w:p>
  </w:footnote>
  <w:footnote w:type="continuationSeparator" w:id="0">
    <w:p w14:paraId="6B3EDEE5" w14:textId="77777777" w:rsidR="00515CE9" w:rsidRDefault="00515CE9" w:rsidP="007A325F">
      <w:r>
        <w:continuationSeparator/>
      </w:r>
    </w:p>
  </w:footnote>
  <w:footnote w:type="continuationNotice" w:id="1">
    <w:p w14:paraId="3DC91B27" w14:textId="77777777" w:rsidR="00515CE9" w:rsidRDefault="00515CE9" w:rsidP="007A32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D902B3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7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1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2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4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5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6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8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0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3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8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0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6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1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2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5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8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3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8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2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6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8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9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5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0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3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4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5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6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7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9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0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6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8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9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>
    <w:abstractNumId w:val="3"/>
  </w:num>
  <w:num w:numId="2">
    <w:abstractNumId w:val="212"/>
  </w:num>
  <w:num w:numId="3">
    <w:abstractNumId w:val="141"/>
  </w:num>
  <w:num w:numId="4">
    <w:abstractNumId w:val="126"/>
  </w:num>
  <w:num w:numId="5">
    <w:abstractNumId w:val="119"/>
  </w:num>
  <w:num w:numId="6">
    <w:abstractNumId w:val="170"/>
  </w:num>
  <w:num w:numId="7">
    <w:abstractNumId w:val="30"/>
  </w:num>
  <w:num w:numId="8">
    <w:abstractNumId w:val="172"/>
  </w:num>
  <w:num w:numId="9">
    <w:abstractNumId w:val="117"/>
  </w:num>
  <w:num w:numId="10">
    <w:abstractNumId w:val="166"/>
  </w:num>
  <w:num w:numId="11">
    <w:abstractNumId w:val="68"/>
  </w:num>
  <w:num w:numId="12">
    <w:abstractNumId w:val="14"/>
  </w:num>
  <w:num w:numId="13">
    <w:abstractNumId w:val="184"/>
  </w:num>
  <w:num w:numId="14">
    <w:abstractNumId w:val="28"/>
  </w:num>
  <w:num w:numId="15">
    <w:abstractNumId w:val="178"/>
  </w:num>
  <w:num w:numId="16">
    <w:abstractNumId w:val="83"/>
  </w:num>
  <w:num w:numId="17">
    <w:abstractNumId w:val="91"/>
  </w:num>
  <w:num w:numId="18">
    <w:abstractNumId w:val="115"/>
  </w:num>
  <w:num w:numId="19">
    <w:abstractNumId w:val="133"/>
  </w:num>
  <w:num w:numId="20">
    <w:abstractNumId w:val="203"/>
  </w:num>
  <w:num w:numId="21">
    <w:abstractNumId w:val="103"/>
  </w:num>
  <w:num w:numId="22">
    <w:abstractNumId w:val="8"/>
  </w:num>
  <w:num w:numId="23">
    <w:abstractNumId w:val="70"/>
  </w:num>
  <w:num w:numId="24">
    <w:abstractNumId w:val="51"/>
  </w:num>
  <w:num w:numId="25">
    <w:abstractNumId w:val="46"/>
  </w:num>
  <w:num w:numId="26">
    <w:abstractNumId w:val="125"/>
  </w:num>
  <w:num w:numId="27">
    <w:abstractNumId w:val="135"/>
  </w:num>
  <w:num w:numId="28">
    <w:abstractNumId w:val="97"/>
  </w:num>
  <w:num w:numId="29">
    <w:abstractNumId w:val="173"/>
  </w:num>
  <w:num w:numId="30">
    <w:abstractNumId w:val="190"/>
  </w:num>
  <w:num w:numId="31">
    <w:abstractNumId w:val="107"/>
  </w:num>
  <w:num w:numId="32">
    <w:abstractNumId w:val="64"/>
  </w:num>
  <w:num w:numId="33">
    <w:abstractNumId w:val="0"/>
  </w:num>
  <w:num w:numId="34">
    <w:abstractNumId w:val="75"/>
  </w:num>
  <w:num w:numId="35">
    <w:abstractNumId w:val="2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</w:num>
  <w:num w:numId="37">
    <w:abstractNumId w:val="136"/>
  </w:num>
  <w:num w:numId="38">
    <w:abstractNumId w:val="82"/>
  </w:num>
  <w:num w:numId="39">
    <w:abstractNumId w:val="149"/>
  </w:num>
  <w:num w:numId="40">
    <w:abstractNumId w:val="185"/>
  </w:num>
  <w:num w:numId="41">
    <w:abstractNumId w:val="104"/>
  </w:num>
  <w:num w:numId="42">
    <w:abstractNumId w:val="186"/>
  </w:num>
  <w:num w:numId="43">
    <w:abstractNumId w:val="37"/>
  </w:num>
  <w:num w:numId="44">
    <w:abstractNumId w:val="2"/>
  </w:num>
  <w:num w:numId="45">
    <w:abstractNumId w:val="19"/>
  </w:num>
  <w:num w:numId="46">
    <w:abstractNumId w:val="45"/>
  </w:num>
  <w:num w:numId="47">
    <w:abstractNumId w:val="168"/>
  </w:num>
  <w:num w:numId="48">
    <w:abstractNumId w:val="182"/>
  </w:num>
  <w:num w:numId="49">
    <w:abstractNumId w:val="76"/>
  </w:num>
  <w:num w:numId="50">
    <w:abstractNumId w:val="214"/>
  </w:num>
  <w:num w:numId="51">
    <w:abstractNumId w:val="156"/>
  </w:num>
  <w:num w:numId="52">
    <w:abstractNumId w:val="50"/>
  </w:num>
  <w:num w:numId="53">
    <w:abstractNumId w:val="179"/>
  </w:num>
  <w:num w:numId="54">
    <w:abstractNumId w:val="100"/>
  </w:num>
  <w:num w:numId="55">
    <w:abstractNumId w:val="29"/>
  </w:num>
  <w:num w:numId="56">
    <w:abstractNumId w:val="65"/>
  </w:num>
  <w:num w:numId="57">
    <w:abstractNumId w:val="42"/>
  </w:num>
  <w:num w:numId="58">
    <w:abstractNumId w:val="216"/>
  </w:num>
  <w:num w:numId="59">
    <w:abstractNumId w:val="148"/>
  </w:num>
  <w:num w:numId="60">
    <w:abstractNumId w:val="158"/>
  </w:num>
  <w:num w:numId="61">
    <w:abstractNumId w:val="191"/>
  </w:num>
  <w:num w:numId="62">
    <w:abstractNumId w:val="111"/>
  </w:num>
  <w:num w:numId="63">
    <w:abstractNumId w:val="128"/>
  </w:num>
  <w:num w:numId="64">
    <w:abstractNumId w:val="48"/>
  </w:num>
  <w:num w:numId="65">
    <w:abstractNumId w:val="109"/>
  </w:num>
  <w:num w:numId="66">
    <w:abstractNumId w:val="201"/>
  </w:num>
  <w:num w:numId="67">
    <w:abstractNumId w:val="138"/>
  </w:num>
  <w:num w:numId="68">
    <w:abstractNumId w:val="94"/>
  </w:num>
  <w:num w:numId="69">
    <w:abstractNumId w:val="31"/>
  </w:num>
  <w:num w:numId="70">
    <w:abstractNumId w:val="198"/>
  </w:num>
  <w:num w:numId="71">
    <w:abstractNumId w:val="79"/>
  </w:num>
  <w:num w:numId="72">
    <w:abstractNumId w:val="113"/>
  </w:num>
  <w:num w:numId="73">
    <w:abstractNumId w:val="99"/>
  </w:num>
  <w:num w:numId="74">
    <w:abstractNumId w:val="183"/>
  </w:num>
  <w:num w:numId="75">
    <w:abstractNumId w:val="59"/>
  </w:num>
  <w:num w:numId="76">
    <w:abstractNumId w:val="164"/>
  </w:num>
  <w:num w:numId="77">
    <w:abstractNumId w:val="5"/>
  </w:num>
  <w:num w:numId="78">
    <w:abstractNumId w:val="63"/>
  </w:num>
  <w:num w:numId="79">
    <w:abstractNumId w:val="36"/>
  </w:num>
  <w:num w:numId="80">
    <w:abstractNumId w:val="120"/>
  </w:num>
  <w:num w:numId="81">
    <w:abstractNumId w:val="13"/>
  </w:num>
  <w:num w:numId="82">
    <w:abstractNumId w:val="130"/>
  </w:num>
  <w:num w:numId="83">
    <w:abstractNumId w:val="105"/>
  </w:num>
  <w:num w:numId="84">
    <w:abstractNumId w:val="16"/>
  </w:num>
  <w:num w:numId="85">
    <w:abstractNumId w:val="211"/>
  </w:num>
  <w:num w:numId="86">
    <w:abstractNumId w:val="86"/>
  </w:num>
  <w:num w:numId="87">
    <w:abstractNumId w:val="193"/>
  </w:num>
  <w:num w:numId="88">
    <w:abstractNumId w:val="32"/>
  </w:num>
  <w:num w:numId="89">
    <w:abstractNumId w:val="177"/>
  </w:num>
  <w:num w:numId="90">
    <w:abstractNumId w:val="101"/>
  </w:num>
  <w:num w:numId="91">
    <w:abstractNumId w:val="35"/>
  </w:num>
  <w:num w:numId="92">
    <w:abstractNumId w:val="144"/>
  </w:num>
  <w:num w:numId="93">
    <w:abstractNumId w:val="121"/>
  </w:num>
  <w:num w:numId="94">
    <w:abstractNumId w:val="12"/>
  </w:num>
  <w:num w:numId="95">
    <w:abstractNumId w:val="187"/>
  </w:num>
  <w:num w:numId="96">
    <w:abstractNumId w:val="169"/>
  </w:num>
  <w:num w:numId="97">
    <w:abstractNumId w:val="54"/>
  </w:num>
  <w:num w:numId="98">
    <w:abstractNumId w:val="127"/>
  </w:num>
  <w:num w:numId="99">
    <w:abstractNumId w:val="52"/>
  </w:num>
  <w:num w:numId="100">
    <w:abstractNumId w:val="122"/>
  </w:num>
  <w:num w:numId="101">
    <w:abstractNumId w:val="9"/>
  </w:num>
  <w:num w:numId="102">
    <w:abstractNumId w:val="155"/>
  </w:num>
  <w:num w:numId="103">
    <w:abstractNumId w:val="145"/>
  </w:num>
  <w:num w:numId="104">
    <w:abstractNumId w:val="89"/>
  </w:num>
  <w:num w:numId="105">
    <w:abstractNumId w:val="175"/>
  </w:num>
  <w:num w:numId="106">
    <w:abstractNumId w:val="93"/>
  </w:num>
  <w:num w:numId="107">
    <w:abstractNumId w:val="189"/>
  </w:num>
  <w:num w:numId="108">
    <w:abstractNumId w:val="134"/>
  </w:num>
  <w:num w:numId="109">
    <w:abstractNumId w:val="152"/>
  </w:num>
  <w:num w:numId="110">
    <w:abstractNumId w:val="153"/>
  </w:num>
  <w:num w:numId="111">
    <w:abstractNumId w:val="163"/>
  </w:num>
  <w:num w:numId="112">
    <w:abstractNumId w:val="22"/>
  </w:num>
  <w:num w:numId="113">
    <w:abstractNumId w:val="17"/>
  </w:num>
  <w:num w:numId="114">
    <w:abstractNumId w:val="15"/>
  </w:num>
  <w:num w:numId="115">
    <w:abstractNumId w:val="132"/>
  </w:num>
  <w:num w:numId="116">
    <w:abstractNumId w:val="66"/>
  </w:num>
  <w:num w:numId="117">
    <w:abstractNumId w:val="98"/>
  </w:num>
  <w:num w:numId="118">
    <w:abstractNumId w:val="84"/>
  </w:num>
  <w:num w:numId="119">
    <w:abstractNumId w:val="6"/>
  </w:num>
  <w:num w:numId="120">
    <w:abstractNumId w:val="110"/>
  </w:num>
  <w:num w:numId="121">
    <w:abstractNumId w:val="167"/>
  </w:num>
  <w:num w:numId="122">
    <w:abstractNumId w:val="151"/>
  </w:num>
  <w:num w:numId="123">
    <w:abstractNumId w:val="123"/>
  </w:num>
  <w:num w:numId="124">
    <w:abstractNumId w:val="80"/>
  </w:num>
  <w:num w:numId="125">
    <w:abstractNumId w:val="72"/>
  </w:num>
  <w:num w:numId="126">
    <w:abstractNumId w:val="106"/>
  </w:num>
  <w:num w:numId="127">
    <w:abstractNumId w:val="218"/>
  </w:num>
  <w:num w:numId="128">
    <w:abstractNumId w:val="41"/>
  </w:num>
  <w:num w:numId="129">
    <w:abstractNumId w:val="49"/>
  </w:num>
  <w:num w:numId="130">
    <w:abstractNumId w:val="60"/>
  </w:num>
  <w:num w:numId="131">
    <w:abstractNumId w:val="195"/>
  </w:num>
  <w:num w:numId="132">
    <w:abstractNumId w:val="219"/>
  </w:num>
  <w:num w:numId="133">
    <w:abstractNumId w:val="53"/>
  </w:num>
  <w:num w:numId="134">
    <w:abstractNumId w:val="78"/>
  </w:num>
  <w:num w:numId="135">
    <w:abstractNumId w:val="73"/>
  </w:num>
  <w:num w:numId="136">
    <w:abstractNumId w:val="25"/>
  </w:num>
  <w:num w:numId="137">
    <w:abstractNumId w:val="95"/>
  </w:num>
  <w:num w:numId="138">
    <w:abstractNumId w:val="192"/>
  </w:num>
  <w:num w:numId="139">
    <w:abstractNumId w:val="118"/>
  </w:num>
  <w:num w:numId="140">
    <w:abstractNumId w:val="118"/>
    <w:lvlOverride w:ilvl="1">
      <w:lvl w:ilvl="1" w:tplc="666EFE38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">
    <w:abstractNumId w:val="114"/>
  </w:num>
  <w:num w:numId="142">
    <w:abstractNumId w:val="204"/>
  </w:num>
  <w:num w:numId="143">
    <w:abstractNumId w:val="62"/>
  </w:num>
  <w:num w:numId="144">
    <w:abstractNumId w:val="26"/>
  </w:num>
  <w:num w:numId="145">
    <w:abstractNumId w:val="202"/>
  </w:num>
  <w:num w:numId="146">
    <w:abstractNumId w:val="176"/>
  </w:num>
  <w:num w:numId="147">
    <w:abstractNumId w:val="150"/>
  </w:num>
  <w:num w:numId="148">
    <w:abstractNumId w:val="209"/>
  </w:num>
  <w:num w:numId="149">
    <w:abstractNumId w:val="47"/>
  </w:num>
  <w:num w:numId="150">
    <w:abstractNumId w:val="181"/>
  </w:num>
  <w:num w:numId="151">
    <w:abstractNumId w:val="208"/>
  </w:num>
  <w:num w:numId="152">
    <w:abstractNumId w:val="143"/>
  </w:num>
  <w:num w:numId="153">
    <w:abstractNumId w:val="129"/>
  </w:num>
  <w:num w:numId="154">
    <w:abstractNumId w:val="44"/>
  </w:num>
  <w:num w:numId="155">
    <w:abstractNumId w:val="57"/>
  </w:num>
  <w:num w:numId="156">
    <w:abstractNumId w:val="10"/>
  </w:num>
  <w:num w:numId="157">
    <w:abstractNumId w:val="160"/>
  </w:num>
  <w:num w:numId="158">
    <w:abstractNumId w:val="87"/>
  </w:num>
  <w:num w:numId="159">
    <w:abstractNumId w:val="146"/>
  </w:num>
  <w:num w:numId="160">
    <w:abstractNumId w:val="142"/>
  </w:num>
  <w:num w:numId="161">
    <w:abstractNumId w:val="33"/>
  </w:num>
  <w:num w:numId="162">
    <w:abstractNumId w:val="21"/>
  </w:num>
  <w:num w:numId="163">
    <w:abstractNumId w:val="196"/>
  </w:num>
  <w:num w:numId="164">
    <w:abstractNumId w:val="147"/>
  </w:num>
  <w:num w:numId="165">
    <w:abstractNumId w:val="67"/>
  </w:num>
  <w:num w:numId="166">
    <w:abstractNumId w:val="90"/>
  </w:num>
  <w:num w:numId="167">
    <w:abstractNumId w:val="102"/>
  </w:num>
  <w:num w:numId="168">
    <w:abstractNumId w:val="207"/>
  </w:num>
  <w:num w:numId="169">
    <w:abstractNumId w:val="69"/>
  </w:num>
  <w:num w:numId="170">
    <w:abstractNumId w:val="88"/>
  </w:num>
  <w:num w:numId="171">
    <w:abstractNumId w:val="165"/>
  </w:num>
  <w:num w:numId="172">
    <w:abstractNumId w:val="197"/>
  </w:num>
  <w:num w:numId="173">
    <w:abstractNumId w:val="56"/>
  </w:num>
  <w:num w:numId="174">
    <w:abstractNumId w:val="55"/>
  </w:num>
  <w:num w:numId="175">
    <w:abstractNumId w:val="217"/>
  </w:num>
  <w:num w:numId="176">
    <w:abstractNumId w:val="188"/>
  </w:num>
  <w:num w:numId="177">
    <w:abstractNumId w:val="11"/>
  </w:num>
  <w:num w:numId="178">
    <w:abstractNumId w:val="206"/>
  </w:num>
  <w:num w:numId="179">
    <w:abstractNumId w:val="139"/>
  </w:num>
  <w:num w:numId="180">
    <w:abstractNumId w:val="162"/>
  </w:num>
  <w:num w:numId="181">
    <w:abstractNumId w:val="96"/>
  </w:num>
  <w:num w:numId="182">
    <w:abstractNumId w:val="108"/>
  </w:num>
  <w:num w:numId="183">
    <w:abstractNumId w:val="140"/>
  </w:num>
  <w:num w:numId="184">
    <w:abstractNumId w:val="1"/>
  </w:num>
  <w:num w:numId="185">
    <w:abstractNumId w:val="27"/>
  </w:num>
  <w:num w:numId="186">
    <w:abstractNumId w:val="34"/>
  </w:num>
  <w:num w:numId="187">
    <w:abstractNumId w:val="210"/>
  </w:num>
  <w:num w:numId="188">
    <w:abstractNumId w:val="61"/>
  </w:num>
  <w:num w:numId="189">
    <w:abstractNumId w:val="7"/>
  </w:num>
  <w:num w:numId="190">
    <w:abstractNumId w:val="112"/>
  </w:num>
  <w:num w:numId="191">
    <w:abstractNumId w:val="159"/>
  </w:num>
  <w:num w:numId="192">
    <w:abstractNumId w:val="116"/>
  </w:num>
  <w:num w:numId="193">
    <w:abstractNumId w:val="39"/>
  </w:num>
  <w:num w:numId="194">
    <w:abstractNumId w:val="81"/>
  </w:num>
  <w:num w:numId="195">
    <w:abstractNumId w:val="174"/>
  </w:num>
  <w:num w:numId="196">
    <w:abstractNumId w:val="38"/>
  </w:num>
  <w:num w:numId="197">
    <w:abstractNumId w:val="23"/>
  </w:num>
  <w:num w:numId="198">
    <w:abstractNumId w:val="194"/>
  </w:num>
  <w:num w:numId="199">
    <w:abstractNumId w:val="161"/>
  </w:num>
  <w:num w:numId="200">
    <w:abstractNumId w:val="24"/>
  </w:num>
  <w:num w:numId="201">
    <w:abstractNumId w:val="154"/>
  </w:num>
  <w:num w:numId="202">
    <w:abstractNumId w:val="215"/>
  </w:num>
  <w:num w:numId="203">
    <w:abstractNumId w:val="71"/>
  </w:num>
  <w:num w:numId="204">
    <w:abstractNumId w:val="199"/>
  </w:num>
  <w:num w:numId="205">
    <w:abstractNumId w:val="131"/>
  </w:num>
  <w:num w:numId="206">
    <w:abstractNumId w:val="171"/>
  </w:num>
  <w:num w:numId="207">
    <w:abstractNumId w:val="157"/>
  </w:num>
  <w:num w:numId="208">
    <w:abstractNumId w:val="92"/>
  </w:num>
  <w:num w:numId="209">
    <w:abstractNumId w:val="4"/>
  </w:num>
  <w:num w:numId="210">
    <w:abstractNumId w:val="18"/>
  </w:num>
  <w:num w:numId="211">
    <w:abstractNumId w:val="85"/>
  </w:num>
  <w:num w:numId="212">
    <w:abstractNumId w:val="180"/>
  </w:num>
  <w:num w:numId="213">
    <w:abstractNumId w:val="74"/>
  </w:num>
  <w:num w:numId="214">
    <w:abstractNumId w:val="205"/>
  </w:num>
  <w:num w:numId="215">
    <w:abstractNumId w:val="58"/>
  </w:num>
  <w:num w:numId="216">
    <w:abstractNumId w:val="77"/>
  </w:num>
  <w:num w:numId="217">
    <w:abstractNumId w:val="200"/>
  </w:num>
  <w:num w:numId="218">
    <w:abstractNumId w:val="40"/>
  </w:num>
  <w:num w:numId="219">
    <w:abstractNumId w:val="124"/>
  </w:num>
  <w:num w:numId="220">
    <w:abstractNumId w:val="137"/>
  </w:num>
  <w:num w:numId="221">
    <w:abstractNumId w:val="20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30"/>
  <w:displayBackgroundShape/>
  <w:proofState w:spelling="clean" w:grammar="clean"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kFAHmrMW0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44C9"/>
    <w:rsid w:val="00006967"/>
    <w:rsid w:val="00006C2D"/>
    <w:rsid w:val="00010221"/>
    <w:rsid w:val="000102CA"/>
    <w:rsid w:val="000109ED"/>
    <w:rsid w:val="00010FAF"/>
    <w:rsid w:val="00011D85"/>
    <w:rsid w:val="00012F2A"/>
    <w:rsid w:val="0002022C"/>
    <w:rsid w:val="00021DC9"/>
    <w:rsid w:val="000229FC"/>
    <w:rsid w:val="00022B69"/>
    <w:rsid w:val="00024347"/>
    <w:rsid w:val="00025E49"/>
    <w:rsid w:val="00026CB8"/>
    <w:rsid w:val="000277BE"/>
    <w:rsid w:val="00032D1D"/>
    <w:rsid w:val="0003427E"/>
    <w:rsid w:val="0003435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701D"/>
    <w:rsid w:val="000C74F8"/>
    <w:rsid w:val="000C7990"/>
    <w:rsid w:val="000C79F1"/>
    <w:rsid w:val="000D0A4D"/>
    <w:rsid w:val="000D1A26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7757"/>
    <w:rsid w:val="000E7F6E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EDD"/>
    <w:rsid w:val="00115920"/>
    <w:rsid w:val="00116301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A25"/>
    <w:rsid w:val="00145585"/>
    <w:rsid w:val="0014734D"/>
    <w:rsid w:val="00147EFF"/>
    <w:rsid w:val="00151B19"/>
    <w:rsid w:val="00151F9E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A27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5E4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609B"/>
    <w:rsid w:val="002B76AE"/>
    <w:rsid w:val="002C0AAD"/>
    <w:rsid w:val="002C0B21"/>
    <w:rsid w:val="002C0D51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62D0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49E0"/>
    <w:rsid w:val="00315367"/>
    <w:rsid w:val="00315EF1"/>
    <w:rsid w:val="00316489"/>
    <w:rsid w:val="0031681B"/>
    <w:rsid w:val="00317385"/>
    <w:rsid w:val="00320BDC"/>
    <w:rsid w:val="00321274"/>
    <w:rsid w:val="00321374"/>
    <w:rsid w:val="00322243"/>
    <w:rsid w:val="00324063"/>
    <w:rsid w:val="00326A55"/>
    <w:rsid w:val="003277AB"/>
    <w:rsid w:val="00327B20"/>
    <w:rsid w:val="00330B8D"/>
    <w:rsid w:val="00333D97"/>
    <w:rsid w:val="00333FBB"/>
    <w:rsid w:val="00335AA7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A0A"/>
    <w:rsid w:val="0037572E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4A"/>
    <w:rsid w:val="00386788"/>
    <w:rsid w:val="00387462"/>
    <w:rsid w:val="003909CF"/>
    <w:rsid w:val="00391424"/>
    <w:rsid w:val="0039255B"/>
    <w:rsid w:val="00393EF6"/>
    <w:rsid w:val="00393FB9"/>
    <w:rsid w:val="00394C7B"/>
    <w:rsid w:val="00395B2B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4A55"/>
    <w:rsid w:val="003D5F54"/>
    <w:rsid w:val="003E0456"/>
    <w:rsid w:val="003E146D"/>
    <w:rsid w:val="003E1890"/>
    <w:rsid w:val="003E2988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766"/>
    <w:rsid w:val="00412767"/>
    <w:rsid w:val="00413D2F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85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5A9B"/>
    <w:rsid w:val="00455F9D"/>
    <w:rsid w:val="004565ED"/>
    <w:rsid w:val="0045788C"/>
    <w:rsid w:val="00457E5B"/>
    <w:rsid w:val="00461770"/>
    <w:rsid w:val="004647FF"/>
    <w:rsid w:val="00465C31"/>
    <w:rsid w:val="00466C1E"/>
    <w:rsid w:val="00471EF9"/>
    <w:rsid w:val="00472129"/>
    <w:rsid w:val="00473554"/>
    <w:rsid w:val="00475D4C"/>
    <w:rsid w:val="004776AD"/>
    <w:rsid w:val="004800E2"/>
    <w:rsid w:val="004807F7"/>
    <w:rsid w:val="00480C29"/>
    <w:rsid w:val="00481C20"/>
    <w:rsid w:val="00482DF0"/>
    <w:rsid w:val="004852F5"/>
    <w:rsid w:val="004854B0"/>
    <w:rsid w:val="004873F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AAE"/>
    <w:rsid w:val="004A5EB5"/>
    <w:rsid w:val="004A6FD5"/>
    <w:rsid w:val="004B3F7B"/>
    <w:rsid w:val="004B44E7"/>
    <w:rsid w:val="004B70FB"/>
    <w:rsid w:val="004B7500"/>
    <w:rsid w:val="004B7BA6"/>
    <w:rsid w:val="004C02EF"/>
    <w:rsid w:val="004C093F"/>
    <w:rsid w:val="004C343A"/>
    <w:rsid w:val="004C4413"/>
    <w:rsid w:val="004C4952"/>
    <w:rsid w:val="004C4EE6"/>
    <w:rsid w:val="004C60D2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D09"/>
    <w:rsid w:val="004E1120"/>
    <w:rsid w:val="004E20C5"/>
    <w:rsid w:val="004E3A88"/>
    <w:rsid w:val="004E3AA6"/>
    <w:rsid w:val="004E4907"/>
    <w:rsid w:val="004F021C"/>
    <w:rsid w:val="004F0946"/>
    <w:rsid w:val="004F2793"/>
    <w:rsid w:val="004F2E48"/>
    <w:rsid w:val="004F3111"/>
    <w:rsid w:val="004F3813"/>
    <w:rsid w:val="004F3F74"/>
    <w:rsid w:val="004F4CC7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5CE9"/>
    <w:rsid w:val="0051637C"/>
    <w:rsid w:val="00517B05"/>
    <w:rsid w:val="005201AF"/>
    <w:rsid w:val="00520418"/>
    <w:rsid w:val="00520489"/>
    <w:rsid w:val="00521277"/>
    <w:rsid w:val="00521701"/>
    <w:rsid w:val="00526F6E"/>
    <w:rsid w:val="00527154"/>
    <w:rsid w:val="00527C13"/>
    <w:rsid w:val="005317AB"/>
    <w:rsid w:val="005329CD"/>
    <w:rsid w:val="00533D27"/>
    <w:rsid w:val="00537D11"/>
    <w:rsid w:val="00540A10"/>
    <w:rsid w:val="00540C71"/>
    <w:rsid w:val="00541460"/>
    <w:rsid w:val="005419DF"/>
    <w:rsid w:val="00541CAC"/>
    <w:rsid w:val="00541D94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7B78"/>
    <w:rsid w:val="00562713"/>
    <w:rsid w:val="0056567F"/>
    <w:rsid w:val="00565D77"/>
    <w:rsid w:val="005663EC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1B2D"/>
    <w:rsid w:val="00592B13"/>
    <w:rsid w:val="005941AA"/>
    <w:rsid w:val="00594411"/>
    <w:rsid w:val="00594573"/>
    <w:rsid w:val="00594D5D"/>
    <w:rsid w:val="0059675B"/>
    <w:rsid w:val="0059702F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A8D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2976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36E4"/>
    <w:rsid w:val="005E5B0D"/>
    <w:rsid w:val="005E6406"/>
    <w:rsid w:val="005F03C2"/>
    <w:rsid w:val="005F07A3"/>
    <w:rsid w:val="005F0A56"/>
    <w:rsid w:val="005F14C3"/>
    <w:rsid w:val="005F273B"/>
    <w:rsid w:val="005F2A56"/>
    <w:rsid w:val="005F3127"/>
    <w:rsid w:val="005F43B9"/>
    <w:rsid w:val="005F5D02"/>
    <w:rsid w:val="005F6277"/>
    <w:rsid w:val="00600C8B"/>
    <w:rsid w:val="00600F90"/>
    <w:rsid w:val="00601087"/>
    <w:rsid w:val="00601618"/>
    <w:rsid w:val="00601EAF"/>
    <w:rsid w:val="006028AD"/>
    <w:rsid w:val="00602FAA"/>
    <w:rsid w:val="006034CF"/>
    <w:rsid w:val="006035F7"/>
    <w:rsid w:val="00603A62"/>
    <w:rsid w:val="006043FE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1232"/>
    <w:rsid w:val="00622823"/>
    <w:rsid w:val="0062323D"/>
    <w:rsid w:val="00623914"/>
    <w:rsid w:val="006241AA"/>
    <w:rsid w:val="00625846"/>
    <w:rsid w:val="00626AE4"/>
    <w:rsid w:val="00632535"/>
    <w:rsid w:val="006329B2"/>
    <w:rsid w:val="006333A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E13"/>
    <w:rsid w:val="0069430F"/>
    <w:rsid w:val="006952E0"/>
    <w:rsid w:val="00696163"/>
    <w:rsid w:val="006967B4"/>
    <w:rsid w:val="00696A0E"/>
    <w:rsid w:val="006A00F9"/>
    <w:rsid w:val="006A13F6"/>
    <w:rsid w:val="006A5B8F"/>
    <w:rsid w:val="006A6928"/>
    <w:rsid w:val="006A760D"/>
    <w:rsid w:val="006A791F"/>
    <w:rsid w:val="006A7B74"/>
    <w:rsid w:val="006B1971"/>
    <w:rsid w:val="006B2648"/>
    <w:rsid w:val="006B5CF8"/>
    <w:rsid w:val="006B5D3C"/>
    <w:rsid w:val="006B67CF"/>
    <w:rsid w:val="006B6ED6"/>
    <w:rsid w:val="006B787D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C85"/>
    <w:rsid w:val="00703403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70F9"/>
    <w:rsid w:val="0072054C"/>
    <w:rsid w:val="007206F2"/>
    <w:rsid w:val="007218B6"/>
    <w:rsid w:val="007228F7"/>
    <w:rsid w:val="00722915"/>
    <w:rsid w:val="007257AE"/>
    <w:rsid w:val="0072676E"/>
    <w:rsid w:val="00726857"/>
    <w:rsid w:val="00726973"/>
    <w:rsid w:val="00731812"/>
    <w:rsid w:val="00733121"/>
    <w:rsid w:val="00733284"/>
    <w:rsid w:val="007365E1"/>
    <w:rsid w:val="00737660"/>
    <w:rsid w:val="00740090"/>
    <w:rsid w:val="00740355"/>
    <w:rsid w:val="0074394C"/>
    <w:rsid w:val="00743AD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18BF"/>
    <w:rsid w:val="007A2FBB"/>
    <w:rsid w:val="007A325F"/>
    <w:rsid w:val="007A5717"/>
    <w:rsid w:val="007A5F80"/>
    <w:rsid w:val="007A64CB"/>
    <w:rsid w:val="007A788F"/>
    <w:rsid w:val="007B07A0"/>
    <w:rsid w:val="007B0EDF"/>
    <w:rsid w:val="007B28B4"/>
    <w:rsid w:val="007B4C1A"/>
    <w:rsid w:val="007B58F8"/>
    <w:rsid w:val="007B677C"/>
    <w:rsid w:val="007B78FF"/>
    <w:rsid w:val="007C011F"/>
    <w:rsid w:val="007C29E5"/>
    <w:rsid w:val="007C2BC7"/>
    <w:rsid w:val="007C2F12"/>
    <w:rsid w:val="007C3822"/>
    <w:rsid w:val="007C43D0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7A7A"/>
    <w:rsid w:val="00827C35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7BE"/>
    <w:rsid w:val="008574FA"/>
    <w:rsid w:val="00860145"/>
    <w:rsid w:val="00860A9F"/>
    <w:rsid w:val="008613AB"/>
    <w:rsid w:val="008625DB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430E"/>
    <w:rsid w:val="008A55E7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D47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7EF1"/>
    <w:rsid w:val="00960BC2"/>
    <w:rsid w:val="00961270"/>
    <w:rsid w:val="00961619"/>
    <w:rsid w:val="009627C0"/>
    <w:rsid w:val="00963A17"/>
    <w:rsid w:val="0096587D"/>
    <w:rsid w:val="0096670E"/>
    <w:rsid w:val="00966C2D"/>
    <w:rsid w:val="00966D26"/>
    <w:rsid w:val="00970A1B"/>
    <w:rsid w:val="0097231A"/>
    <w:rsid w:val="00973BE5"/>
    <w:rsid w:val="0097447E"/>
    <w:rsid w:val="00975CFE"/>
    <w:rsid w:val="00980DD7"/>
    <w:rsid w:val="0098188D"/>
    <w:rsid w:val="00982947"/>
    <w:rsid w:val="00983B6A"/>
    <w:rsid w:val="009840C5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4156"/>
    <w:rsid w:val="009E43A2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37D3"/>
    <w:rsid w:val="009F3AD4"/>
    <w:rsid w:val="009F3F51"/>
    <w:rsid w:val="009F5DE5"/>
    <w:rsid w:val="009F763B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333D"/>
    <w:rsid w:val="00A4437C"/>
    <w:rsid w:val="00A454D9"/>
    <w:rsid w:val="00A45EF9"/>
    <w:rsid w:val="00A508BB"/>
    <w:rsid w:val="00A53E8D"/>
    <w:rsid w:val="00A5691A"/>
    <w:rsid w:val="00A60208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59B4"/>
    <w:rsid w:val="00AC5AF1"/>
    <w:rsid w:val="00AC64FE"/>
    <w:rsid w:val="00AC7152"/>
    <w:rsid w:val="00AD0906"/>
    <w:rsid w:val="00AD15D8"/>
    <w:rsid w:val="00AD1D7A"/>
    <w:rsid w:val="00AD46E6"/>
    <w:rsid w:val="00AD4D42"/>
    <w:rsid w:val="00AD4FA6"/>
    <w:rsid w:val="00AD5CB7"/>
    <w:rsid w:val="00AD65C1"/>
    <w:rsid w:val="00AD79F4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DC9"/>
    <w:rsid w:val="00B27340"/>
    <w:rsid w:val="00B27AE0"/>
    <w:rsid w:val="00B30263"/>
    <w:rsid w:val="00B318BC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7217"/>
    <w:rsid w:val="00B57461"/>
    <w:rsid w:val="00B62608"/>
    <w:rsid w:val="00B62CF0"/>
    <w:rsid w:val="00B65200"/>
    <w:rsid w:val="00B6753B"/>
    <w:rsid w:val="00B67FC5"/>
    <w:rsid w:val="00B70B09"/>
    <w:rsid w:val="00B72887"/>
    <w:rsid w:val="00B72A29"/>
    <w:rsid w:val="00B73442"/>
    <w:rsid w:val="00B73870"/>
    <w:rsid w:val="00B73A6A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7DC"/>
    <w:rsid w:val="00BB086B"/>
    <w:rsid w:val="00BB1654"/>
    <w:rsid w:val="00BB67F6"/>
    <w:rsid w:val="00BB7024"/>
    <w:rsid w:val="00BB70F7"/>
    <w:rsid w:val="00BB7277"/>
    <w:rsid w:val="00BB7BC6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AEC"/>
    <w:rsid w:val="00BD7530"/>
    <w:rsid w:val="00BD77EF"/>
    <w:rsid w:val="00BE0034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ED4"/>
    <w:rsid w:val="00C01359"/>
    <w:rsid w:val="00C04E0A"/>
    <w:rsid w:val="00C05289"/>
    <w:rsid w:val="00C0548D"/>
    <w:rsid w:val="00C061C7"/>
    <w:rsid w:val="00C0689A"/>
    <w:rsid w:val="00C077F8"/>
    <w:rsid w:val="00C07909"/>
    <w:rsid w:val="00C10ABF"/>
    <w:rsid w:val="00C1107C"/>
    <w:rsid w:val="00C11CD7"/>
    <w:rsid w:val="00C13439"/>
    <w:rsid w:val="00C14E67"/>
    <w:rsid w:val="00C15F5D"/>
    <w:rsid w:val="00C1690A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2702"/>
    <w:rsid w:val="00C53817"/>
    <w:rsid w:val="00C53B94"/>
    <w:rsid w:val="00C545C2"/>
    <w:rsid w:val="00C54F7B"/>
    <w:rsid w:val="00C564D0"/>
    <w:rsid w:val="00C5692F"/>
    <w:rsid w:val="00C56D6C"/>
    <w:rsid w:val="00C60067"/>
    <w:rsid w:val="00C6294B"/>
    <w:rsid w:val="00C644E8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710B"/>
    <w:rsid w:val="00D078A3"/>
    <w:rsid w:val="00D12154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F46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20B0"/>
    <w:rsid w:val="00DF3760"/>
    <w:rsid w:val="00DF3E4A"/>
    <w:rsid w:val="00DF504B"/>
    <w:rsid w:val="00E02132"/>
    <w:rsid w:val="00E02686"/>
    <w:rsid w:val="00E035FD"/>
    <w:rsid w:val="00E03AC8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E21"/>
    <w:rsid w:val="00E8496E"/>
    <w:rsid w:val="00E912E8"/>
    <w:rsid w:val="00E9132A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E0C"/>
    <w:rsid w:val="00EE06F2"/>
    <w:rsid w:val="00EE14EE"/>
    <w:rsid w:val="00EE1CED"/>
    <w:rsid w:val="00EE3A24"/>
    <w:rsid w:val="00EE4BB3"/>
    <w:rsid w:val="00EE4DC0"/>
    <w:rsid w:val="00EE6A49"/>
    <w:rsid w:val="00EF019E"/>
    <w:rsid w:val="00EF05DB"/>
    <w:rsid w:val="00EF20DF"/>
    <w:rsid w:val="00EF4553"/>
    <w:rsid w:val="00EF4AD1"/>
    <w:rsid w:val="00F00239"/>
    <w:rsid w:val="00F01903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2DD1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726F"/>
    <w:rsid w:val="00FA0670"/>
    <w:rsid w:val="00FA1369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F024F"/>
    <w:rsid w:val="00FF1D3C"/>
    <w:rsid w:val="00FF2BE9"/>
    <w:rsid w:val="00FF2E12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0CE227"/>
  <w15:docId w15:val="{E2D281E7-578E-45EF-A71C-DFA9427E9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tandards@nswactbaptists.org.a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3" ma:contentTypeDescription="Create a new document." ma:contentTypeScope="" ma:versionID="3b5b925d4900f660d16c662773aa5333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a0e1c491986fc10b71149262a06ea95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4A13AE-3435-4851-9AB9-244DBB496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A3ED97-F414-3443-BAD6-71A229741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427</Words>
  <Characters>243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2861</CharactersWithSpaces>
  <SharedDoc>false</SharedDoc>
  <HyperlinkBase>SB-103100-4-65-V1</HyperlinkBase>
  <HLinks>
    <vt:vector size="114" baseType="variant">
      <vt:variant>
        <vt:i4>262208</vt:i4>
      </vt:variant>
      <vt:variant>
        <vt:i4>36</vt:i4>
      </vt:variant>
      <vt:variant>
        <vt:i4>0</vt:i4>
      </vt:variant>
      <vt:variant>
        <vt:i4>5</vt:i4>
      </vt:variant>
      <vt:variant>
        <vt:lpwstr>https://www.kidsguardian.nsw.gov.au/ArticleDocuments/165/RegulatingChildSafeOrganisationsDiscussionPaper.pdf.aspx?Embed=Y</vt:lpwstr>
      </vt:variant>
      <vt:variant>
        <vt:lpwstr/>
      </vt:variant>
      <vt:variant>
        <vt:i4>8257635</vt:i4>
      </vt:variant>
      <vt:variant>
        <vt:i4>33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7143511</vt:i4>
      </vt:variant>
      <vt:variant>
        <vt:i4>30</vt:i4>
      </vt:variant>
      <vt:variant>
        <vt:i4>0</vt:i4>
      </vt:variant>
      <vt:variant>
        <vt:i4>5</vt:i4>
      </vt:variant>
      <vt:variant>
        <vt:lpwstr>https://www.childabuseroyalcommission.gov.au/sites/default/files/final_report_-_recommendations.pdf</vt:lpwstr>
      </vt:variant>
      <vt:variant>
        <vt:lpwstr/>
      </vt:variant>
      <vt:variant>
        <vt:i4>8257635</vt:i4>
      </vt:variant>
      <vt:variant>
        <vt:i4>27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6750223</vt:i4>
      </vt:variant>
      <vt:variant>
        <vt:i4>24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750223</vt:i4>
      </vt:variant>
      <vt:variant>
        <vt:i4>21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1179760</vt:i4>
      </vt:variant>
      <vt:variant>
        <vt:i4>18</vt:i4>
      </vt:variant>
      <vt:variant>
        <vt:i4>0</vt:i4>
      </vt:variant>
      <vt:variant>
        <vt:i4>5</vt:i4>
      </vt:variant>
      <vt:variant>
        <vt:lpwstr>http://www.ombudsman.act.gov.au/__data/assets/pdf_file/0014/81005/No.-7-17J-final-report.pdf</vt:lpwstr>
      </vt:variant>
      <vt:variant>
        <vt:lpwstr/>
      </vt:variant>
      <vt:variant>
        <vt:i4>1114128</vt:i4>
      </vt:variant>
      <vt:variant>
        <vt:i4>15</vt:i4>
      </vt:variant>
      <vt:variant>
        <vt:i4>0</vt:i4>
      </vt:variant>
      <vt:variant>
        <vt:i4>5</vt:i4>
      </vt:variant>
      <vt:variant>
        <vt:lpwstr>https://form.act.gov.au/smartforms/csd/child-concern-report/</vt:lpwstr>
      </vt:variant>
      <vt:variant>
        <vt:lpwstr/>
      </vt:variant>
      <vt:variant>
        <vt:i4>720995</vt:i4>
      </vt:variant>
      <vt:variant>
        <vt:i4>12</vt:i4>
      </vt:variant>
      <vt:variant>
        <vt:i4>0</vt:i4>
      </vt:variant>
      <vt:variant>
        <vt:i4>5</vt:i4>
      </vt:variant>
      <vt:variant>
        <vt:lpwstr>mailto:childprotection@act.gov.au</vt:lpwstr>
      </vt:variant>
      <vt:variant>
        <vt:lpwstr/>
      </vt:variant>
      <vt:variant>
        <vt:i4>6750223</vt:i4>
      </vt:variant>
      <vt:variant>
        <vt:i4>9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4915201</vt:i4>
      </vt:variant>
      <vt:variant>
        <vt:i4>6</vt:i4>
      </vt:variant>
      <vt:variant>
        <vt:i4>0</vt:i4>
      </vt:variant>
      <vt:variant>
        <vt:i4>5</vt:i4>
      </vt:variant>
      <vt:variant>
        <vt:lpwstr>https://reporter.childstory.nsw.gov.au/s/mrg</vt:lpwstr>
      </vt:variant>
      <vt:variant>
        <vt:lpwstr/>
      </vt:variant>
      <vt:variant>
        <vt:i4>6750223</vt:i4>
      </vt:variant>
      <vt:variant>
        <vt:i4>3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225944</vt:i4>
      </vt:variant>
      <vt:variant>
        <vt:i4>0</vt:i4>
      </vt:variant>
      <vt:variant>
        <vt:i4>0</vt:i4>
      </vt:variant>
      <vt:variant>
        <vt:i4>5</vt:i4>
      </vt:variant>
      <vt:variant>
        <vt:lpwstr>https://nswactbaptists.org.au/project/code-of-ethics-and-conduct/</vt:lpwstr>
      </vt:variant>
      <vt:variant>
        <vt:lpwstr/>
      </vt:variant>
      <vt:variant>
        <vt:i4>5439586</vt:i4>
      </vt:variant>
      <vt:variant>
        <vt:i4>15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226030</vt:i4>
      </vt:variant>
      <vt:variant>
        <vt:i4>12</vt:i4>
      </vt:variant>
      <vt:variant>
        <vt:i4>0</vt:i4>
      </vt:variant>
      <vt:variant>
        <vt:i4>5</vt:i4>
      </vt:variant>
      <vt:variant>
        <vt:lpwstr>http://www8.austlii.edu.au/cgi-bin/viewdoc/au/legis/act/consol_act/ca190082/</vt:lpwstr>
      </vt:variant>
      <vt:variant>
        <vt:lpwstr/>
      </vt:variant>
      <vt:variant>
        <vt:i4>4653158</vt:i4>
      </vt:variant>
      <vt:variant>
        <vt:i4>9</vt:i4>
      </vt:variant>
      <vt:variant>
        <vt:i4>0</vt:i4>
      </vt:variant>
      <vt:variant>
        <vt:i4>5</vt:i4>
      </vt:variant>
      <vt:variant>
        <vt:lpwstr>http://www8.austlii.edu.au/cgi-bin/viewdoc/au/legis/act/consol_act/oa1989114/s17eac.html</vt:lpwstr>
      </vt:variant>
      <vt:variant>
        <vt:lpwstr>employee</vt:lpwstr>
      </vt:variant>
      <vt:variant>
        <vt:i4>5439586</vt:i4>
      </vt:variant>
      <vt:variant>
        <vt:i4>6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881330</vt:i4>
      </vt:variant>
      <vt:variant>
        <vt:i4>3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  <vt:variant>
        <vt:i4>6881330</vt:i4>
      </vt:variant>
      <vt:variant>
        <vt:i4>0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Gareth Hadfield</cp:lastModifiedBy>
  <cp:revision>5</cp:revision>
  <cp:lastPrinted>2020-01-31T03:36:00Z</cp:lastPrinted>
  <dcterms:created xsi:type="dcterms:W3CDTF">2020-01-31T04:38:00Z</dcterms:created>
  <dcterms:modified xsi:type="dcterms:W3CDTF">2020-02-07T01:18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</Properties>
</file>